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0403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75acb3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14d9a0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0-24T08:05:57Z</dcterms:created>
  <dcterms:modified xsi:type="dcterms:W3CDTF">2021-10-24T08:05:57Z</dcterms:modified>
</cp:coreProperties>
</file>